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497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1"/>
        <w:gridCol w:w="1023"/>
        <w:gridCol w:w="5147"/>
        <w:gridCol w:w="2648"/>
        <w:gridCol w:w="989"/>
        <w:gridCol w:w="713"/>
        <w:gridCol w:w="3258"/>
      </w:tblGrid>
      <w:tr w:rsidR="00C71AA1" w:rsidRPr="008B466C" w14:paraId="225E8790" w14:textId="77777777" w:rsidTr="00DC52AE">
        <w:trPr>
          <w:trHeight w:val="450"/>
        </w:trPr>
        <w:tc>
          <w:tcPr>
            <w:tcW w:w="500" w:type="pct"/>
            <w:tcMar>
              <w:left w:w="0" w:type="dxa"/>
              <w:right w:w="0" w:type="dxa"/>
            </w:tcMar>
            <w:vAlign w:val="center"/>
          </w:tcPr>
          <w:p w14:paraId="396AB29A" w14:textId="77777777" w:rsidR="00C71AA1" w:rsidRPr="00FB42F6" w:rsidRDefault="00C71AA1" w:rsidP="00DC52A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B42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usiness name:</w:t>
            </w:r>
          </w:p>
        </w:tc>
        <w:tc>
          <w:tcPr>
            <w:tcW w:w="3203" w:type="pct"/>
            <w:gridSpan w:val="4"/>
            <w:tcBorders>
              <w:bottom w:val="single" w:sz="4" w:space="0" w:color="auto"/>
            </w:tcBorders>
            <w:vAlign w:val="center"/>
          </w:tcPr>
          <w:p w14:paraId="4D527EFC" w14:textId="77777777" w:rsidR="00C71AA1" w:rsidRPr="00FB42F6" w:rsidRDefault="00C71AA1" w:rsidP="00DC52A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3" w:type="pct"/>
            <w:vAlign w:val="center"/>
          </w:tcPr>
          <w:p w14:paraId="70DE567F" w14:textId="77777777" w:rsidR="00C71AA1" w:rsidRPr="00FB42F6" w:rsidRDefault="00C71AA1" w:rsidP="00DC52A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B42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1063" w:type="pct"/>
            <w:tcBorders>
              <w:bottom w:val="single" w:sz="4" w:space="0" w:color="auto"/>
            </w:tcBorders>
            <w:vAlign w:val="center"/>
          </w:tcPr>
          <w:p w14:paraId="1CA934E2" w14:textId="77777777" w:rsidR="00C71AA1" w:rsidRPr="00FB42F6" w:rsidRDefault="00C71AA1" w:rsidP="00DC52A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A0BE9" w14:paraId="28ABCA5A" w14:textId="77777777" w:rsidTr="00DC52A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23"/>
        </w:trPr>
        <w:tc>
          <w:tcPr>
            <w:tcW w:w="5000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88081B" w14:textId="36E04568" w:rsidR="009A0BE9" w:rsidRPr="000F410C" w:rsidRDefault="000F410C" w:rsidP="00DC5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oduct handled by the business is traceable “one step down” (point of production) and “one step up” (destination/ intended customer). </w:t>
            </w:r>
          </w:p>
        </w:tc>
      </w:tr>
      <w:tr w:rsidR="000F410C" w14:paraId="0DE770F9" w14:textId="77777777" w:rsidTr="00DC52A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38"/>
        </w:trPr>
        <w:tc>
          <w:tcPr>
            <w:tcW w:w="834" w:type="pct"/>
            <w:gridSpan w:val="2"/>
            <w:tcBorders>
              <w:top w:val="single" w:sz="4" w:space="0" w:color="auto"/>
            </w:tcBorders>
            <w:vAlign w:val="center"/>
          </w:tcPr>
          <w:p w14:paraId="699E385C" w14:textId="5AC3E1E4" w:rsidR="000F410C" w:rsidRDefault="000F410C" w:rsidP="00DC52A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rop Selected to Trace </w:t>
            </w:r>
          </w:p>
        </w:tc>
        <w:tc>
          <w:tcPr>
            <w:tcW w:w="1681" w:type="pct"/>
            <w:tcBorders>
              <w:top w:val="single" w:sz="4" w:space="0" w:color="auto"/>
            </w:tcBorders>
            <w:vAlign w:val="center"/>
          </w:tcPr>
          <w:p w14:paraId="75E51568" w14:textId="77777777" w:rsidR="000F410C" w:rsidRDefault="000F410C" w:rsidP="00DC52AE">
            <w:pPr>
              <w:rPr>
                <w:rFonts w:cstheme="minorHAnsi"/>
              </w:rPr>
            </w:pPr>
          </w:p>
        </w:tc>
        <w:tc>
          <w:tcPr>
            <w:tcW w:w="865" w:type="pct"/>
            <w:tcBorders>
              <w:top w:val="single" w:sz="4" w:space="0" w:color="auto"/>
            </w:tcBorders>
            <w:vAlign w:val="center"/>
          </w:tcPr>
          <w:p w14:paraId="70733DE0" w14:textId="6552D182" w:rsidR="000F410C" w:rsidRDefault="000F410C" w:rsidP="00DC52A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Variety </w:t>
            </w:r>
          </w:p>
        </w:tc>
        <w:tc>
          <w:tcPr>
            <w:tcW w:w="1620" w:type="pct"/>
            <w:gridSpan w:val="3"/>
            <w:tcBorders>
              <w:top w:val="single" w:sz="4" w:space="0" w:color="auto"/>
            </w:tcBorders>
            <w:vAlign w:val="center"/>
          </w:tcPr>
          <w:p w14:paraId="01B167CA" w14:textId="4AA651D5" w:rsidR="000F410C" w:rsidRDefault="000F410C" w:rsidP="00DC52AE">
            <w:pPr>
              <w:rPr>
                <w:rFonts w:cstheme="minorHAnsi"/>
              </w:rPr>
            </w:pPr>
          </w:p>
        </w:tc>
      </w:tr>
    </w:tbl>
    <w:p w14:paraId="49CB0696" w14:textId="77777777" w:rsidR="000F410C" w:rsidRPr="00DC52AE" w:rsidRDefault="000F410C">
      <w:pPr>
        <w:rPr>
          <w:sz w:val="12"/>
          <w:szCs w:val="12"/>
        </w:rPr>
      </w:pPr>
    </w:p>
    <w:tbl>
      <w:tblPr>
        <w:tblStyle w:val="TableGrid"/>
        <w:tblW w:w="4974" w:type="pct"/>
        <w:tblInd w:w="-5" w:type="dxa"/>
        <w:tblLook w:val="04A0" w:firstRow="1" w:lastRow="0" w:firstColumn="1" w:lastColumn="0" w:noHBand="0" w:noVBand="1"/>
      </w:tblPr>
      <w:tblGrid>
        <w:gridCol w:w="1132"/>
        <w:gridCol w:w="1417"/>
        <w:gridCol w:w="5247"/>
        <w:gridCol w:w="991"/>
        <w:gridCol w:w="1560"/>
        <w:gridCol w:w="994"/>
        <w:gridCol w:w="1420"/>
        <w:gridCol w:w="992"/>
        <w:gridCol w:w="1555"/>
      </w:tblGrid>
      <w:tr w:rsidR="00DC52AE" w14:paraId="71E8E563" w14:textId="77777777" w:rsidTr="00DC52AE">
        <w:trPr>
          <w:trHeight w:val="1074"/>
        </w:trPr>
        <w:tc>
          <w:tcPr>
            <w:tcW w:w="370" w:type="pct"/>
            <w:shd w:val="clear" w:color="auto" w:fill="F2F2F2" w:themeFill="background1" w:themeFillShade="F2"/>
          </w:tcPr>
          <w:p w14:paraId="262F8725" w14:textId="05A1D404" w:rsidR="00DC52AE" w:rsidRDefault="00DC52AE" w:rsidP="00C71AA1">
            <w:pPr>
              <w:rPr>
                <w:rFonts w:cstheme="minorHAnsi"/>
              </w:rPr>
            </w:pPr>
            <w:r>
              <w:rPr>
                <w:rFonts w:cstheme="minorHAnsi"/>
              </w:rPr>
              <w:t>Growing Locations</w:t>
            </w:r>
          </w:p>
        </w:tc>
        <w:tc>
          <w:tcPr>
            <w:tcW w:w="463" w:type="pct"/>
            <w:shd w:val="clear" w:color="auto" w:fill="F2F2F2" w:themeFill="background1" w:themeFillShade="F2"/>
          </w:tcPr>
          <w:p w14:paraId="5CBCD9F8" w14:textId="77777777" w:rsidR="00DC52AE" w:rsidRDefault="00DC52AE" w:rsidP="00C71AA1">
            <w:pPr>
              <w:rPr>
                <w:rFonts w:cstheme="minorHAnsi"/>
              </w:rPr>
            </w:pPr>
            <w:r>
              <w:rPr>
                <w:rFonts w:cstheme="minorHAnsi"/>
              </w:rPr>
              <w:t>Site</w:t>
            </w:r>
          </w:p>
          <w:p w14:paraId="79904441" w14:textId="673B3BA2" w:rsidR="00DC52AE" w:rsidRDefault="00DC52AE" w:rsidP="00C71AA1">
            <w:pPr>
              <w:rPr>
                <w:rFonts w:cstheme="minorHAnsi"/>
              </w:rPr>
            </w:pPr>
            <w:r>
              <w:rPr>
                <w:rFonts w:cstheme="minorHAnsi"/>
              </w:rPr>
              <w:t>Address(es)</w:t>
            </w:r>
          </w:p>
        </w:tc>
        <w:tc>
          <w:tcPr>
            <w:tcW w:w="1714" w:type="pct"/>
          </w:tcPr>
          <w:p w14:paraId="12BE2CA9" w14:textId="77777777" w:rsidR="00DC52AE" w:rsidRDefault="00DC52AE" w:rsidP="00C71AA1">
            <w:pPr>
              <w:rPr>
                <w:rFonts w:cstheme="minorHAnsi"/>
              </w:rPr>
            </w:pPr>
          </w:p>
        </w:tc>
        <w:tc>
          <w:tcPr>
            <w:tcW w:w="324" w:type="pct"/>
            <w:shd w:val="clear" w:color="auto" w:fill="F2F2F2" w:themeFill="background1" w:themeFillShade="F2"/>
          </w:tcPr>
          <w:p w14:paraId="7267221C" w14:textId="1636A930" w:rsidR="00DC52AE" w:rsidRDefault="00DC52AE" w:rsidP="00C71AA1">
            <w:pPr>
              <w:rPr>
                <w:rFonts w:cstheme="minorHAnsi"/>
              </w:rPr>
            </w:pPr>
            <w:r>
              <w:rPr>
                <w:rFonts w:cstheme="minorHAnsi"/>
              </w:rPr>
              <w:t>Date (s)</w:t>
            </w:r>
          </w:p>
          <w:p w14:paraId="24C3FE14" w14:textId="1DA0F649" w:rsidR="00DC52AE" w:rsidRDefault="00DC52AE" w:rsidP="00C71AA1">
            <w:pPr>
              <w:rPr>
                <w:rFonts w:cstheme="minorHAnsi"/>
              </w:rPr>
            </w:pPr>
            <w:r>
              <w:rPr>
                <w:rFonts w:cstheme="minorHAnsi"/>
              </w:rPr>
              <w:t>Planted</w:t>
            </w:r>
            <w:r w:rsidR="00B628BF">
              <w:rPr>
                <w:rFonts w:cstheme="minorHAnsi"/>
              </w:rPr>
              <w:t xml:space="preserve"> (or N/A)</w:t>
            </w:r>
          </w:p>
        </w:tc>
        <w:tc>
          <w:tcPr>
            <w:tcW w:w="510" w:type="pct"/>
          </w:tcPr>
          <w:p w14:paraId="08605CCE" w14:textId="5C430907" w:rsidR="00DC52AE" w:rsidRDefault="00DC52AE" w:rsidP="00C71AA1">
            <w:pPr>
              <w:rPr>
                <w:rFonts w:cstheme="minorHAnsi"/>
              </w:rPr>
            </w:pPr>
          </w:p>
        </w:tc>
        <w:tc>
          <w:tcPr>
            <w:tcW w:w="323" w:type="pct"/>
            <w:shd w:val="clear" w:color="auto" w:fill="F2F2F2" w:themeFill="background1" w:themeFillShade="F2"/>
          </w:tcPr>
          <w:p w14:paraId="57862BCB" w14:textId="40B1E5F5" w:rsidR="00DC52AE" w:rsidRDefault="00DC52AE" w:rsidP="00C71AA1">
            <w:pPr>
              <w:rPr>
                <w:rFonts w:cstheme="minorHAnsi"/>
              </w:rPr>
            </w:pPr>
            <w:r>
              <w:rPr>
                <w:rFonts w:cstheme="minorHAnsi"/>
              </w:rPr>
              <w:t>Block(s)</w:t>
            </w:r>
            <w:r w:rsidR="00B628BF">
              <w:rPr>
                <w:rFonts w:cstheme="minorHAnsi"/>
              </w:rPr>
              <w:t>/ Beds</w:t>
            </w:r>
          </w:p>
        </w:tc>
        <w:tc>
          <w:tcPr>
            <w:tcW w:w="464" w:type="pct"/>
          </w:tcPr>
          <w:p w14:paraId="73D4ED73" w14:textId="431A0031" w:rsidR="00DC52AE" w:rsidRDefault="00DC52AE" w:rsidP="00C71AA1">
            <w:pPr>
              <w:rPr>
                <w:rFonts w:cstheme="minorHAnsi"/>
              </w:rPr>
            </w:pPr>
          </w:p>
        </w:tc>
        <w:tc>
          <w:tcPr>
            <w:tcW w:w="324" w:type="pct"/>
            <w:shd w:val="clear" w:color="auto" w:fill="F2F2F2" w:themeFill="background1" w:themeFillShade="F2"/>
          </w:tcPr>
          <w:p w14:paraId="34A6494C" w14:textId="612B5D96" w:rsidR="00DC52AE" w:rsidRDefault="00DC52AE" w:rsidP="00C71AA1">
            <w:pPr>
              <w:rPr>
                <w:rFonts w:cstheme="minorHAnsi"/>
              </w:rPr>
            </w:pPr>
            <w:r>
              <w:rPr>
                <w:rFonts w:cstheme="minorHAnsi"/>
              </w:rPr>
              <w:t>Row(s)</w:t>
            </w:r>
          </w:p>
        </w:tc>
        <w:tc>
          <w:tcPr>
            <w:tcW w:w="508" w:type="pct"/>
          </w:tcPr>
          <w:p w14:paraId="367998D5" w14:textId="7A6FF8BC" w:rsidR="00DC52AE" w:rsidRDefault="00DC52AE" w:rsidP="00C71AA1">
            <w:pPr>
              <w:rPr>
                <w:rFonts w:cstheme="minorHAnsi"/>
              </w:rPr>
            </w:pPr>
          </w:p>
        </w:tc>
      </w:tr>
    </w:tbl>
    <w:p w14:paraId="78A03C89" w14:textId="77777777" w:rsidR="000F410C" w:rsidRPr="00DC52AE" w:rsidRDefault="000F410C">
      <w:pPr>
        <w:rPr>
          <w:sz w:val="12"/>
          <w:szCs w:val="12"/>
        </w:rPr>
      </w:pP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1587"/>
        <w:gridCol w:w="3118"/>
        <w:gridCol w:w="1587"/>
        <w:gridCol w:w="3118"/>
        <w:gridCol w:w="1358"/>
        <w:gridCol w:w="4536"/>
      </w:tblGrid>
      <w:tr w:rsidR="00DC52AE" w14:paraId="727F6C96" w14:textId="37265D47" w:rsidTr="00DC52AE">
        <w:trPr>
          <w:trHeight w:val="1422"/>
        </w:trPr>
        <w:tc>
          <w:tcPr>
            <w:tcW w:w="1587" w:type="dxa"/>
            <w:shd w:val="clear" w:color="auto" w:fill="F2F2F2" w:themeFill="background1" w:themeFillShade="F2"/>
          </w:tcPr>
          <w:p w14:paraId="46954BE7" w14:textId="17F74C05" w:rsidR="000F410C" w:rsidRDefault="000F410C" w:rsidP="000F410C">
            <w:r>
              <w:t xml:space="preserve">Pre-Harvest Treatments </w:t>
            </w:r>
          </w:p>
        </w:tc>
        <w:tc>
          <w:tcPr>
            <w:tcW w:w="3118" w:type="dxa"/>
          </w:tcPr>
          <w:p w14:paraId="0BFAA786" w14:textId="77777777" w:rsidR="00DC52AE" w:rsidRDefault="000F410C" w:rsidP="000F410C">
            <w:r>
              <w:t xml:space="preserve">Spray Diary checked and </w:t>
            </w:r>
            <w:proofErr w:type="spellStart"/>
            <w:r>
              <w:t>WHP</w:t>
            </w:r>
            <w:proofErr w:type="spellEnd"/>
            <w:r>
              <w:t xml:space="preserve"> met? </w:t>
            </w:r>
          </w:p>
          <w:p w14:paraId="56CD831B" w14:textId="77777777" w:rsidR="00DC52AE" w:rsidRDefault="00DC52AE" w:rsidP="000F410C"/>
          <w:p w14:paraId="688DB568" w14:textId="48F1E5D2" w:rsidR="000F410C" w:rsidRDefault="000F410C" w:rsidP="000F410C">
            <w:r>
              <w:t>Y</w:t>
            </w:r>
            <w:r w:rsidR="00DC52AE">
              <w:t xml:space="preserve">   </w:t>
            </w:r>
            <w:r>
              <w:t>/</w:t>
            </w:r>
            <w:r w:rsidR="00DC52AE">
              <w:t xml:space="preserve">    </w:t>
            </w:r>
            <w:proofErr w:type="gramStart"/>
            <w:r>
              <w:t>N</w:t>
            </w:r>
            <w:r w:rsidR="00DC52AE">
              <w:t xml:space="preserve">  </w:t>
            </w:r>
            <w:r w:rsidR="00B628BF">
              <w:t>/</w:t>
            </w:r>
            <w:proofErr w:type="gramEnd"/>
            <w:r w:rsidR="00B628BF">
              <w:t xml:space="preserve">      N/A   </w:t>
            </w:r>
            <w:r w:rsidR="00DC52AE">
              <w:t>(Circle)</w:t>
            </w:r>
          </w:p>
        </w:tc>
        <w:tc>
          <w:tcPr>
            <w:tcW w:w="1587" w:type="dxa"/>
            <w:shd w:val="clear" w:color="auto" w:fill="F2F2F2" w:themeFill="background1" w:themeFillShade="F2"/>
          </w:tcPr>
          <w:p w14:paraId="55FC1E6F" w14:textId="3BD550AE" w:rsidR="000F410C" w:rsidRDefault="000F410C" w:rsidP="000F410C">
            <w:r>
              <w:t xml:space="preserve">Post-Harvest Treatments </w:t>
            </w:r>
          </w:p>
        </w:tc>
        <w:tc>
          <w:tcPr>
            <w:tcW w:w="3118" w:type="dxa"/>
          </w:tcPr>
          <w:p w14:paraId="1B65FEDF" w14:textId="53B8AAE3" w:rsidR="00DC52AE" w:rsidRDefault="00DC52AE" w:rsidP="000F410C">
            <w:r>
              <w:t xml:space="preserve">Records </w:t>
            </w:r>
            <w:r w:rsidR="000F410C">
              <w:t xml:space="preserve">checked and </w:t>
            </w:r>
            <w:proofErr w:type="spellStart"/>
            <w:r w:rsidR="000F410C">
              <w:t>WHP</w:t>
            </w:r>
            <w:proofErr w:type="spellEnd"/>
            <w:r>
              <w:t xml:space="preserve"> </w:t>
            </w:r>
            <w:r w:rsidR="000F410C">
              <w:t xml:space="preserve">met? </w:t>
            </w:r>
          </w:p>
          <w:p w14:paraId="12A42399" w14:textId="77777777" w:rsidR="00DC52AE" w:rsidRDefault="00DC52AE" w:rsidP="000F410C"/>
          <w:p w14:paraId="44285E1E" w14:textId="760FCEA9" w:rsidR="000F410C" w:rsidRDefault="00B628BF" w:rsidP="000F410C">
            <w:r>
              <w:t xml:space="preserve">Y   /    </w:t>
            </w:r>
            <w:proofErr w:type="gramStart"/>
            <w:r>
              <w:t>N  /</w:t>
            </w:r>
            <w:proofErr w:type="gramEnd"/>
            <w:r>
              <w:t xml:space="preserve">      N/A   (Circle)</w:t>
            </w:r>
          </w:p>
        </w:tc>
        <w:tc>
          <w:tcPr>
            <w:tcW w:w="1358" w:type="dxa"/>
            <w:shd w:val="clear" w:color="auto" w:fill="F2F2F2" w:themeFill="background1" w:themeFillShade="F2"/>
          </w:tcPr>
          <w:p w14:paraId="1F75447B" w14:textId="0A120A8F" w:rsidR="000F410C" w:rsidRDefault="000F410C" w:rsidP="000F410C">
            <w:r>
              <w:t xml:space="preserve">Comments </w:t>
            </w:r>
          </w:p>
        </w:tc>
        <w:tc>
          <w:tcPr>
            <w:tcW w:w="4536" w:type="dxa"/>
          </w:tcPr>
          <w:p w14:paraId="55D541B0" w14:textId="77777777" w:rsidR="000F410C" w:rsidRDefault="000F410C" w:rsidP="000F410C"/>
        </w:tc>
      </w:tr>
    </w:tbl>
    <w:p w14:paraId="7F07846E" w14:textId="5334596D" w:rsidR="00B628BF" w:rsidRDefault="00B628BF">
      <w:pPr>
        <w:rPr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973"/>
        <w:gridCol w:w="1973"/>
        <w:gridCol w:w="1974"/>
        <w:gridCol w:w="2868"/>
        <w:gridCol w:w="1973"/>
        <w:gridCol w:w="2421"/>
      </w:tblGrid>
      <w:tr w:rsidR="00510D82" w14:paraId="5FB9682B" w14:textId="74A431D3" w:rsidTr="00510D82">
        <w:tc>
          <w:tcPr>
            <w:tcW w:w="2122" w:type="dxa"/>
            <w:vMerge w:val="restart"/>
            <w:shd w:val="clear" w:color="auto" w:fill="F2F2F2" w:themeFill="background1" w:themeFillShade="F2"/>
            <w:vAlign w:val="center"/>
          </w:tcPr>
          <w:p w14:paraId="2B04C869" w14:textId="5E4C4325" w:rsidR="00510D82" w:rsidRDefault="00510D82" w:rsidP="00B628BF">
            <w:r>
              <w:t xml:space="preserve">Product Harvested </w:t>
            </w:r>
          </w:p>
        </w:tc>
        <w:tc>
          <w:tcPr>
            <w:tcW w:w="1973" w:type="dxa"/>
            <w:vMerge w:val="restart"/>
            <w:shd w:val="clear" w:color="auto" w:fill="F2F2F2" w:themeFill="background1" w:themeFillShade="F2"/>
            <w:vAlign w:val="center"/>
          </w:tcPr>
          <w:p w14:paraId="71893FC7" w14:textId="174BC6CD" w:rsidR="00510D82" w:rsidRDefault="00510D82" w:rsidP="002326A0">
            <w:pPr>
              <w:jc w:val="center"/>
            </w:pPr>
            <w:r>
              <w:t>Date of Harvest</w:t>
            </w:r>
          </w:p>
        </w:tc>
        <w:tc>
          <w:tcPr>
            <w:tcW w:w="1973" w:type="dxa"/>
            <w:vMerge w:val="restart"/>
            <w:shd w:val="clear" w:color="auto" w:fill="F2F2F2" w:themeFill="background1" w:themeFillShade="F2"/>
            <w:vAlign w:val="center"/>
          </w:tcPr>
          <w:p w14:paraId="3960BB1E" w14:textId="2987F204" w:rsidR="00510D82" w:rsidRDefault="00510D82" w:rsidP="002326A0">
            <w:pPr>
              <w:jc w:val="center"/>
            </w:pPr>
            <w:r>
              <w:t>Quantity</w:t>
            </w:r>
          </w:p>
        </w:tc>
        <w:tc>
          <w:tcPr>
            <w:tcW w:w="1974" w:type="dxa"/>
            <w:vMerge w:val="restart"/>
            <w:shd w:val="clear" w:color="auto" w:fill="F2F2F2" w:themeFill="background1" w:themeFillShade="F2"/>
            <w:vAlign w:val="center"/>
          </w:tcPr>
          <w:p w14:paraId="53CA3608" w14:textId="77777777" w:rsidR="00510D82" w:rsidRDefault="00510D82" w:rsidP="002326A0">
            <w:pPr>
              <w:jc w:val="center"/>
            </w:pPr>
            <w:r>
              <w:t xml:space="preserve">Grade </w:t>
            </w:r>
          </w:p>
          <w:p w14:paraId="4EF73142" w14:textId="5DE41635" w:rsidR="00510D82" w:rsidRPr="002326A0" w:rsidRDefault="00510D82" w:rsidP="002326A0">
            <w:pPr>
              <w:jc w:val="center"/>
              <w:rPr>
                <w:i/>
                <w:iCs/>
              </w:rPr>
            </w:pPr>
            <w:r w:rsidRPr="002326A0">
              <w:rPr>
                <w:i/>
                <w:iCs/>
                <w:sz w:val="16"/>
                <w:szCs w:val="16"/>
              </w:rPr>
              <w:t>(w</w:t>
            </w:r>
            <w:r>
              <w:rPr>
                <w:i/>
                <w:iCs/>
                <w:sz w:val="16"/>
                <w:szCs w:val="16"/>
              </w:rPr>
              <w:t xml:space="preserve">here </w:t>
            </w:r>
            <w:r w:rsidRPr="002326A0">
              <w:rPr>
                <w:i/>
                <w:iCs/>
                <w:sz w:val="16"/>
                <w:szCs w:val="16"/>
              </w:rPr>
              <w:t>applic</w:t>
            </w:r>
            <w:r>
              <w:rPr>
                <w:i/>
                <w:iCs/>
                <w:sz w:val="16"/>
                <w:szCs w:val="16"/>
              </w:rPr>
              <w:t>able</w:t>
            </w:r>
            <w:r w:rsidRPr="002326A0">
              <w:rPr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7262" w:type="dxa"/>
            <w:gridSpan w:val="3"/>
            <w:shd w:val="clear" w:color="auto" w:fill="F2F2F2" w:themeFill="background1" w:themeFillShade="F2"/>
            <w:vAlign w:val="center"/>
          </w:tcPr>
          <w:p w14:paraId="5A187059" w14:textId="32200E63" w:rsidR="00510D82" w:rsidRDefault="00510D82" w:rsidP="002326A0">
            <w:pPr>
              <w:jc w:val="center"/>
            </w:pPr>
            <w:r>
              <w:t>Produce received from other suppliers*</w:t>
            </w:r>
          </w:p>
        </w:tc>
      </w:tr>
      <w:tr w:rsidR="00510D82" w14:paraId="4CB8A5DA" w14:textId="77777777" w:rsidTr="00510D82">
        <w:tc>
          <w:tcPr>
            <w:tcW w:w="2122" w:type="dxa"/>
            <w:vMerge/>
            <w:shd w:val="clear" w:color="auto" w:fill="F2F2F2" w:themeFill="background1" w:themeFillShade="F2"/>
          </w:tcPr>
          <w:p w14:paraId="37CF6029" w14:textId="77777777" w:rsidR="00510D82" w:rsidRDefault="00510D82" w:rsidP="000A4523"/>
        </w:tc>
        <w:tc>
          <w:tcPr>
            <w:tcW w:w="1973" w:type="dxa"/>
            <w:vMerge/>
            <w:shd w:val="clear" w:color="auto" w:fill="F2F2F2" w:themeFill="background1" w:themeFillShade="F2"/>
            <w:vAlign w:val="center"/>
          </w:tcPr>
          <w:p w14:paraId="29A8CDE0" w14:textId="77777777" w:rsidR="00510D82" w:rsidRDefault="00510D82" w:rsidP="002326A0">
            <w:pPr>
              <w:jc w:val="center"/>
            </w:pPr>
          </w:p>
        </w:tc>
        <w:tc>
          <w:tcPr>
            <w:tcW w:w="1973" w:type="dxa"/>
            <w:vMerge/>
            <w:shd w:val="clear" w:color="auto" w:fill="F2F2F2" w:themeFill="background1" w:themeFillShade="F2"/>
            <w:vAlign w:val="center"/>
          </w:tcPr>
          <w:p w14:paraId="4BEEE111" w14:textId="77777777" w:rsidR="00510D82" w:rsidRDefault="00510D82" w:rsidP="002326A0">
            <w:pPr>
              <w:jc w:val="center"/>
            </w:pPr>
          </w:p>
        </w:tc>
        <w:tc>
          <w:tcPr>
            <w:tcW w:w="1974" w:type="dxa"/>
            <w:vMerge/>
            <w:shd w:val="clear" w:color="auto" w:fill="F2F2F2" w:themeFill="background1" w:themeFillShade="F2"/>
            <w:vAlign w:val="center"/>
          </w:tcPr>
          <w:p w14:paraId="263D2916" w14:textId="77777777" w:rsidR="00510D82" w:rsidRDefault="00510D82" w:rsidP="002326A0">
            <w:pPr>
              <w:jc w:val="center"/>
            </w:pPr>
          </w:p>
        </w:tc>
        <w:tc>
          <w:tcPr>
            <w:tcW w:w="2868" w:type="dxa"/>
            <w:shd w:val="clear" w:color="auto" w:fill="F2F2F2" w:themeFill="background1" w:themeFillShade="F2"/>
            <w:vAlign w:val="center"/>
          </w:tcPr>
          <w:p w14:paraId="16F28029" w14:textId="129956D2" w:rsidR="00510D82" w:rsidRDefault="00510D82" w:rsidP="002326A0">
            <w:pPr>
              <w:jc w:val="center"/>
            </w:pPr>
            <w:r>
              <w:t>Supplier</w:t>
            </w:r>
          </w:p>
        </w:tc>
        <w:tc>
          <w:tcPr>
            <w:tcW w:w="1973" w:type="dxa"/>
            <w:shd w:val="clear" w:color="auto" w:fill="F2F2F2" w:themeFill="background1" w:themeFillShade="F2"/>
            <w:vAlign w:val="center"/>
          </w:tcPr>
          <w:p w14:paraId="6063C528" w14:textId="1EDD8A26" w:rsidR="00510D82" w:rsidRDefault="00510D82" w:rsidP="002326A0">
            <w:pPr>
              <w:jc w:val="center"/>
            </w:pPr>
            <w:r>
              <w:t>Quantity</w:t>
            </w:r>
          </w:p>
        </w:tc>
        <w:tc>
          <w:tcPr>
            <w:tcW w:w="2421" w:type="dxa"/>
            <w:shd w:val="clear" w:color="auto" w:fill="F2F2F2" w:themeFill="background1" w:themeFillShade="F2"/>
            <w:vAlign w:val="center"/>
          </w:tcPr>
          <w:p w14:paraId="3E3F2081" w14:textId="77777777" w:rsidR="00510D82" w:rsidRDefault="00510D82" w:rsidP="002326A0">
            <w:pPr>
              <w:jc w:val="center"/>
            </w:pPr>
            <w:r>
              <w:t xml:space="preserve">Received date/ </w:t>
            </w:r>
          </w:p>
          <w:p w14:paraId="702B6B1A" w14:textId="0C193627" w:rsidR="00510D82" w:rsidRDefault="00510D82" w:rsidP="002326A0">
            <w:pPr>
              <w:jc w:val="center"/>
            </w:pPr>
            <w:r>
              <w:t>Batch code</w:t>
            </w:r>
          </w:p>
        </w:tc>
      </w:tr>
      <w:tr w:rsidR="00510D82" w14:paraId="2A9E9142" w14:textId="769AFA8B" w:rsidTr="00510D82">
        <w:tc>
          <w:tcPr>
            <w:tcW w:w="2122" w:type="dxa"/>
            <w:vMerge w:val="restart"/>
            <w:vAlign w:val="center"/>
          </w:tcPr>
          <w:p w14:paraId="66DE2CEF" w14:textId="221999E2" w:rsidR="00510D82" w:rsidRDefault="00510D82" w:rsidP="00B628BF">
            <w:r>
              <w:t xml:space="preserve">Refer </w:t>
            </w:r>
            <w:proofErr w:type="spellStart"/>
            <w:r>
              <w:t>F13</w:t>
            </w:r>
            <w:proofErr w:type="spellEnd"/>
            <w:r>
              <w:t xml:space="preserve"> Harvest, Packing and Dispatch Record.</w:t>
            </w:r>
          </w:p>
        </w:tc>
        <w:tc>
          <w:tcPr>
            <w:tcW w:w="1973" w:type="dxa"/>
            <w:vAlign w:val="center"/>
          </w:tcPr>
          <w:p w14:paraId="746EBB91" w14:textId="77777777" w:rsidR="00510D82" w:rsidRDefault="00510D82" w:rsidP="00B628BF"/>
        </w:tc>
        <w:tc>
          <w:tcPr>
            <w:tcW w:w="1973" w:type="dxa"/>
            <w:vAlign w:val="center"/>
          </w:tcPr>
          <w:p w14:paraId="571E9559" w14:textId="77777777" w:rsidR="00510D82" w:rsidRDefault="00510D82" w:rsidP="00B628BF"/>
        </w:tc>
        <w:tc>
          <w:tcPr>
            <w:tcW w:w="1974" w:type="dxa"/>
            <w:vAlign w:val="center"/>
          </w:tcPr>
          <w:p w14:paraId="4B5451EC" w14:textId="77777777" w:rsidR="00510D82" w:rsidRDefault="00510D82" w:rsidP="00B628BF"/>
        </w:tc>
        <w:tc>
          <w:tcPr>
            <w:tcW w:w="2868" w:type="dxa"/>
          </w:tcPr>
          <w:p w14:paraId="2A8DA516" w14:textId="7E81B3B6" w:rsidR="00510D82" w:rsidRDefault="00510D82" w:rsidP="00B628BF"/>
        </w:tc>
        <w:tc>
          <w:tcPr>
            <w:tcW w:w="1973" w:type="dxa"/>
          </w:tcPr>
          <w:p w14:paraId="0FE3E683" w14:textId="77777777" w:rsidR="00510D82" w:rsidRDefault="00510D82" w:rsidP="00B628BF"/>
        </w:tc>
        <w:tc>
          <w:tcPr>
            <w:tcW w:w="2421" w:type="dxa"/>
          </w:tcPr>
          <w:p w14:paraId="328A9C22" w14:textId="6E8F70B6" w:rsidR="00510D82" w:rsidRDefault="00510D82" w:rsidP="00B628BF"/>
        </w:tc>
      </w:tr>
      <w:tr w:rsidR="00510D82" w14:paraId="2A4FCC77" w14:textId="0A94A516" w:rsidTr="00510D82">
        <w:tc>
          <w:tcPr>
            <w:tcW w:w="2122" w:type="dxa"/>
            <w:vMerge/>
            <w:vAlign w:val="center"/>
          </w:tcPr>
          <w:p w14:paraId="20375191" w14:textId="77777777" w:rsidR="00510D82" w:rsidRDefault="00510D82" w:rsidP="00B628BF"/>
        </w:tc>
        <w:tc>
          <w:tcPr>
            <w:tcW w:w="1973" w:type="dxa"/>
            <w:vAlign w:val="center"/>
          </w:tcPr>
          <w:p w14:paraId="0540F12F" w14:textId="77777777" w:rsidR="00510D82" w:rsidRDefault="00510D82" w:rsidP="00B628BF"/>
        </w:tc>
        <w:tc>
          <w:tcPr>
            <w:tcW w:w="1973" w:type="dxa"/>
            <w:vAlign w:val="center"/>
          </w:tcPr>
          <w:p w14:paraId="277152D2" w14:textId="77777777" w:rsidR="00510D82" w:rsidRDefault="00510D82" w:rsidP="00B628BF"/>
        </w:tc>
        <w:tc>
          <w:tcPr>
            <w:tcW w:w="1974" w:type="dxa"/>
            <w:vAlign w:val="center"/>
          </w:tcPr>
          <w:p w14:paraId="4183055A" w14:textId="77777777" w:rsidR="00510D82" w:rsidRDefault="00510D82" w:rsidP="00B628BF"/>
        </w:tc>
        <w:tc>
          <w:tcPr>
            <w:tcW w:w="2868" w:type="dxa"/>
          </w:tcPr>
          <w:p w14:paraId="69D81A58" w14:textId="1329CAFD" w:rsidR="00510D82" w:rsidRDefault="00510D82" w:rsidP="00B628BF"/>
        </w:tc>
        <w:tc>
          <w:tcPr>
            <w:tcW w:w="1973" w:type="dxa"/>
          </w:tcPr>
          <w:p w14:paraId="19D03654" w14:textId="77777777" w:rsidR="00510D82" w:rsidRDefault="00510D82" w:rsidP="00B628BF"/>
        </w:tc>
        <w:tc>
          <w:tcPr>
            <w:tcW w:w="2421" w:type="dxa"/>
          </w:tcPr>
          <w:p w14:paraId="038E0394" w14:textId="350EF4C0" w:rsidR="00510D82" w:rsidRDefault="00510D82" w:rsidP="00B628BF"/>
        </w:tc>
      </w:tr>
      <w:tr w:rsidR="00510D82" w14:paraId="4CAEEC6D" w14:textId="7A2BFC49" w:rsidTr="00510D82">
        <w:tc>
          <w:tcPr>
            <w:tcW w:w="2122" w:type="dxa"/>
            <w:vMerge/>
            <w:vAlign w:val="center"/>
          </w:tcPr>
          <w:p w14:paraId="26182235" w14:textId="77777777" w:rsidR="00510D82" w:rsidRDefault="00510D82" w:rsidP="00B628BF"/>
        </w:tc>
        <w:tc>
          <w:tcPr>
            <w:tcW w:w="1973" w:type="dxa"/>
            <w:vAlign w:val="center"/>
          </w:tcPr>
          <w:p w14:paraId="06E50853" w14:textId="77777777" w:rsidR="00510D82" w:rsidRDefault="00510D82" w:rsidP="00B628BF"/>
        </w:tc>
        <w:tc>
          <w:tcPr>
            <w:tcW w:w="1973" w:type="dxa"/>
            <w:vAlign w:val="center"/>
          </w:tcPr>
          <w:p w14:paraId="1B7D0D0E" w14:textId="77777777" w:rsidR="00510D82" w:rsidRDefault="00510D82" w:rsidP="00B628BF"/>
        </w:tc>
        <w:tc>
          <w:tcPr>
            <w:tcW w:w="1974" w:type="dxa"/>
            <w:vAlign w:val="center"/>
          </w:tcPr>
          <w:p w14:paraId="276A8EB4" w14:textId="77777777" w:rsidR="00510D82" w:rsidRDefault="00510D82" w:rsidP="00B628BF"/>
        </w:tc>
        <w:tc>
          <w:tcPr>
            <w:tcW w:w="2868" w:type="dxa"/>
          </w:tcPr>
          <w:p w14:paraId="627E44B0" w14:textId="1B5F6EE8" w:rsidR="00510D82" w:rsidRDefault="00510D82" w:rsidP="00B628BF"/>
        </w:tc>
        <w:tc>
          <w:tcPr>
            <w:tcW w:w="1973" w:type="dxa"/>
          </w:tcPr>
          <w:p w14:paraId="7E39E2C8" w14:textId="77777777" w:rsidR="00510D82" w:rsidRDefault="00510D82" w:rsidP="00B628BF"/>
        </w:tc>
        <w:tc>
          <w:tcPr>
            <w:tcW w:w="2421" w:type="dxa"/>
          </w:tcPr>
          <w:p w14:paraId="047A6D37" w14:textId="63C1006B" w:rsidR="00510D82" w:rsidRDefault="00510D82" w:rsidP="00B628BF"/>
        </w:tc>
      </w:tr>
      <w:tr w:rsidR="00510D82" w14:paraId="3DD92A33" w14:textId="77777777" w:rsidTr="00510D82">
        <w:tc>
          <w:tcPr>
            <w:tcW w:w="2122" w:type="dxa"/>
            <w:vMerge/>
            <w:vAlign w:val="center"/>
          </w:tcPr>
          <w:p w14:paraId="7C3F756D" w14:textId="77777777" w:rsidR="00510D82" w:rsidRDefault="00510D82" w:rsidP="00B628BF"/>
        </w:tc>
        <w:tc>
          <w:tcPr>
            <w:tcW w:w="1973" w:type="dxa"/>
            <w:vAlign w:val="center"/>
          </w:tcPr>
          <w:p w14:paraId="2988CD5C" w14:textId="77777777" w:rsidR="00510D82" w:rsidRDefault="00510D82" w:rsidP="00B628BF"/>
        </w:tc>
        <w:tc>
          <w:tcPr>
            <w:tcW w:w="1973" w:type="dxa"/>
            <w:vAlign w:val="center"/>
          </w:tcPr>
          <w:p w14:paraId="003B1885" w14:textId="77777777" w:rsidR="00510D82" w:rsidRDefault="00510D82" w:rsidP="00B628BF"/>
        </w:tc>
        <w:tc>
          <w:tcPr>
            <w:tcW w:w="1974" w:type="dxa"/>
            <w:vAlign w:val="center"/>
          </w:tcPr>
          <w:p w14:paraId="76284E7A" w14:textId="77777777" w:rsidR="00510D82" w:rsidRDefault="00510D82" w:rsidP="00B628BF"/>
        </w:tc>
        <w:tc>
          <w:tcPr>
            <w:tcW w:w="2868" w:type="dxa"/>
          </w:tcPr>
          <w:p w14:paraId="4FBA853B" w14:textId="77777777" w:rsidR="00510D82" w:rsidRDefault="00510D82" w:rsidP="00B628BF"/>
        </w:tc>
        <w:tc>
          <w:tcPr>
            <w:tcW w:w="1973" w:type="dxa"/>
          </w:tcPr>
          <w:p w14:paraId="41960CFD" w14:textId="77777777" w:rsidR="00510D82" w:rsidRDefault="00510D82" w:rsidP="00B628BF"/>
        </w:tc>
        <w:tc>
          <w:tcPr>
            <w:tcW w:w="2421" w:type="dxa"/>
          </w:tcPr>
          <w:p w14:paraId="347D169C" w14:textId="77777777" w:rsidR="00510D82" w:rsidRDefault="00510D82" w:rsidP="00B628BF"/>
        </w:tc>
      </w:tr>
    </w:tbl>
    <w:p w14:paraId="3C1DF91F" w14:textId="3037FEDF" w:rsidR="00B628BF" w:rsidRPr="00A02A25" w:rsidRDefault="00A02A25" w:rsidP="00A02A25">
      <w:pPr>
        <w:spacing w:before="0" w:after="160" w:line="259" w:lineRule="auto"/>
        <w:ind w:left="7920" w:firstLine="720"/>
        <w:rPr>
          <w:sz w:val="18"/>
          <w:szCs w:val="18"/>
        </w:rPr>
      </w:pPr>
      <w:r>
        <w:rPr>
          <w:sz w:val="18"/>
          <w:szCs w:val="18"/>
        </w:rPr>
        <w:t>*</w:t>
      </w:r>
      <w:r w:rsidRPr="00A02A25">
        <w:rPr>
          <w:sz w:val="18"/>
          <w:szCs w:val="18"/>
        </w:rPr>
        <w:t>If produce is not sourced from other growers -</w:t>
      </w:r>
      <w:r>
        <w:rPr>
          <w:sz w:val="18"/>
          <w:szCs w:val="18"/>
        </w:rPr>
        <w:t xml:space="preserve"> </w:t>
      </w:r>
      <w:r w:rsidRPr="00A02A25">
        <w:rPr>
          <w:sz w:val="18"/>
          <w:szCs w:val="18"/>
        </w:rPr>
        <w:t xml:space="preserve">this is N/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984"/>
        <w:gridCol w:w="1985"/>
        <w:gridCol w:w="1984"/>
        <w:gridCol w:w="2835"/>
        <w:gridCol w:w="1984"/>
        <w:gridCol w:w="2410"/>
      </w:tblGrid>
      <w:tr w:rsidR="002326A0" w14:paraId="46D7163B" w14:textId="2DAC8262" w:rsidTr="00510D82">
        <w:trPr>
          <w:trHeight w:val="70"/>
        </w:trPr>
        <w:tc>
          <w:tcPr>
            <w:tcW w:w="2122" w:type="dxa"/>
            <w:vMerge w:val="restart"/>
            <w:shd w:val="clear" w:color="auto" w:fill="F2F2F2" w:themeFill="background1" w:themeFillShade="F2"/>
            <w:vAlign w:val="center"/>
          </w:tcPr>
          <w:p w14:paraId="5CF5787C" w14:textId="29A81F96" w:rsidR="002326A0" w:rsidRDefault="002326A0" w:rsidP="00A02A25">
            <w:r>
              <w:t xml:space="preserve">Product Packed </w:t>
            </w:r>
          </w:p>
        </w:tc>
        <w:tc>
          <w:tcPr>
            <w:tcW w:w="1984" w:type="dxa"/>
            <w:vMerge w:val="restart"/>
            <w:shd w:val="clear" w:color="auto" w:fill="F2F2F2" w:themeFill="background1" w:themeFillShade="F2"/>
            <w:vAlign w:val="center"/>
          </w:tcPr>
          <w:p w14:paraId="501C03AA" w14:textId="64D6DC71" w:rsidR="002326A0" w:rsidRDefault="002326A0" w:rsidP="002326A0">
            <w:pPr>
              <w:jc w:val="center"/>
            </w:pPr>
            <w:r>
              <w:t>Date of Packing</w:t>
            </w:r>
          </w:p>
        </w:tc>
        <w:tc>
          <w:tcPr>
            <w:tcW w:w="1985" w:type="dxa"/>
            <w:vMerge w:val="restart"/>
            <w:shd w:val="clear" w:color="auto" w:fill="F2F2F2" w:themeFill="background1" w:themeFillShade="F2"/>
            <w:vAlign w:val="center"/>
          </w:tcPr>
          <w:p w14:paraId="5DC569B2" w14:textId="0B033B84" w:rsidR="002326A0" w:rsidRDefault="002326A0" w:rsidP="002326A0">
            <w:pPr>
              <w:jc w:val="center"/>
            </w:pPr>
            <w:r>
              <w:t>Quantity</w:t>
            </w:r>
          </w:p>
        </w:tc>
        <w:tc>
          <w:tcPr>
            <w:tcW w:w="1984" w:type="dxa"/>
            <w:vMerge w:val="restart"/>
            <w:shd w:val="clear" w:color="auto" w:fill="F2F2F2" w:themeFill="background1" w:themeFillShade="F2"/>
            <w:vAlign w:val="center"/>
          </w:tcPr>
          <w:p w14:paraId="7974C2CD" w14:textId="7BD746FE" w:rsidR="002326A0" w:rsidRDefault="002326A0" w:rsidP="002326A0">
            <w:pPr>
              <w:jc w:val="center"/>
            </w:pPr>
            <w:r>
              <w:t>Grade</w:t>
            </w:r>
          </w:p>
        </w:tc>
        <w:tc>
          <w:tcPr>
            <w:tcW w:w="7229" w:type="dxa"/>
            <w:gridSpan w:val="3"/>
            <w:shd w:val="clear" w:color="auto" w:fill="F2F2F2" w:themeFill="background1" w:themeFillShade="F2"/>
            <w:vAlign w:val="center"/>
          </w:tcPr>
          <w:p w14:paraId="4E12B02F" w14:textId="1F9F3C63" w:rsidR="002326A0" w:rsidRDefault="002326A0" w:rsidP="002326A0">
            <w:pPr>
              <w:jc w:val="center"/>
            </w:pPr>
            <w:r>
              <w:t>Packaging Materials Used</w:t>
            </w:r>
          </w:p>
        </w:tc>
      </w:tr>
      <w:tr w:rsidR="002326A0" w14:paraId="032662C1" w14:textId="77777777" w:rsidTr="00510D82">
        <w:trPr>
          <w:trHeight w:val="70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1A57CBF7" w14:textId="77777777" w:rsidR="002326A0" w:rsidRDefault="002326A0" w:rsidP="00B628BF"/>
        </w:tc>
        <w:tc>
          <w:tcPr>
            <w:tcW w:w="1984" w:type="dxa"/>
            <w:vMerge/>
            <w:shd w:val="clear" w:color="auto" w:fill="F2F2F2" w:themeFill="background1" w:themeFillShade="F2"/>
          </w:tcPr>
          <w:p w14:paraId="353894EE" w14:textId="77777777" w:rsidR="002326A0" w:rsidRDefault="002326A0" w:rsidP="00B628BF"/>
        </w:tc>
        <w:tc>
          <w:tcPr>
            <w:tcW w:w="1985" w:type="dxa"/>
            <w:vMerge/>
            <w:shd w:val="clear" w:color="auto" w:fill="F2F2F2" w:themeFill="background1" w:themeFillShade="F2"/>
          </w:tcPr>
          <w:p w14:paraId="56B62BE7" w14:textId="77777777" w:rsidR="002326A0" w:rsidRDefault="002326A0" w:rsidP="00B628BF"/>
        </w:tc>
        <w:tc>
          <w:tcPr>
            <w:tcW w:w="1984" w:type="dxa"/>
            <w:vMerge/>
            <w:shd w:val="clear" w:color="auto" w:fill="F2F2F2" w:themeFill="background1" w:themeFillShade="F2"/>
          </w:tcPr>
          <w:p w14:paraId="25BF14A9" w14:textId="77777777" w:rsidR="002326A0" w:rsidRDefault="002326A0" w:rsidP="00B628BF"/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2E8865C5" w14:textId="27271A64" w:rsidR="002326A0" w:rsidRDefault="002326A0" w:rsidP="002326A0">
            <w:pPr>
              <w:jc w:val="center"/>
            </w:pPr>
            <w:r>
              <w:t>Type</w:t>
            </w: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41B51041" w14:textId="621877C6" w:rsidR="002326A0" w:rsidRDefault="002326A0" w:rsidP="002326A0">
            <w:pPr>
              <w:jc w:val="center"/>
            </w:pPr>
            <w:r>
              <w:t>Quantity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5A3D77B6" w14:textId="2052C37C" w:rsidR="002326A0" w:rsidRDefault="002326A0" w:rsidP="002326A0">
            <w:pPr>
              <w:jc w:val="center"/>
            </w:pPr>
            <w:r>
              <w:t>Batch code</w:t>
            </w:r>
          </w:p>
        </w:tc>
      </w:tr>
      <w:tr w:rsidR="002326A0" w14:paraId="2C8EC9C8" w14:textId="77777777" w:rsidTr="00510D82">
        <w:tc>
          <w:tcPr>
            <w:tcW w:w="2122" w:type="dxa"/>
            <w:vMerge w:val="restart"/>
          </w:tcPr>
          <w:p w14:paraId="28029DD7" w14:textId="4B3137A9" w:rsidR="002326A0" w:rsidRDefault="002326A0" w:rsidP="00B628BF">
            <w:r>
              <w:t xml:space="preserve">Refer </w:t>
            </w:r>
            <w:proofErr w:type="spellStart"/>
            <w:r>
              <w:t>F13</w:t>
            </w:r>
            <w:proofErr w:type="spellEnd"/>
            <w:r>
              <w:t xml:space="preserve"> Harvest, Packing and Dispatch Record.</w:t>
            </w:r>
          </w:p>
        </w:tc>
        <w:tc>
          <w:tcPr>
            <w:tcW w:w="1984" w:type="dxa"/>
          </w:tcPr>
          <w:p w14:paraId="076DFBDA" w14:textId="77777777" w:rsidR="002326A0" w:rsidRDefault="002326A0" w:rsidP="00B628BF"/>
        </w:tc>
        <w:tc>
          <w:tcPr>
            <w:tcW w:w="1985" w:type="dxa"/>
          </w:tcPr>
          <w:p w14:paraId="21639D42" w14:textId="77777777" w:rsidR="002326A0" w:rsidRDefault="002326A0" w:rsidP="00B628BF"/>
        </w:tc>
        <w:tc>
          <w:tcPr>
            <w:tcW w:w="1984" w:type="dxa"/>
          </w:tcPr>
          <w:p w14:paraId="0594B643" w14:textId="77777777" w:rsidR="002326A0" w:rsidRDefault="002326A0" w:rsidP="00B628BF"/>
        </w:tc>
        <w:tc>
          <w:tcPr>
            <w:tcW w:w="2835" w:type="dxa"/>
          </w:tcPr>
          <w:p w14:paraId="3520CE2E" w14:textId="77777777" w:rsidR="002326A0" w:rsidRDefault="002326A0" w:rsidP="00B628BF"/>
        </w:tc>
        <w:tc>
          <w:tcPr>
            <w:tcW w:w="1984" w:type="dxa"/>
          </w:tcPr>
          <w:p w14:paraId="46928A23" w14:textId="77777777" w:rsidR="002326A0" w:rsidRDefault="002326A0" w:rsidP="00B628BF"/>
        </w:tc>
        <w:tc>
          <w:tcPr>
            <w:tcW w:w="2410" w:type="dxa"/>
          </w:tcPr>
          <w:p w14:paraId="7ECA28DE" w14:textId="77777777" w:rsidR="002326A0" w:rsidRDefault="002326A0" w:rsidP="00B628BF"/>
        </w:tc>
      </w:tr>
      <w:tr w:rsidR="002326A0" w14:paraId="1612BBEE" w14:textId="77777777" w:rsidTr="00510D82">
        <w:tc>
          <w:tcPr>
            <w:tcW w:w="2122" w:type="dxa"/>
            <w:vMerge/>
          </w:tcPr>
          <w:p w14:paraId="4E869B79" w14:textId="77777777" w:rsidR="002326A0" w:rsidRDefault="002326A0" w:rsidP="00B628BF"/>
        </w:tc>
        <w:tc>
          <w:tcPr>
            <w:tcW w:w="1984" w:type="dxa"/>
          </w:tcPr>
          <w:p w14:paraId="1D075789" w14:textId="77777777" w:rsidR="002326A0" w:rsidRDefault="002326A0" w:rsidP="00B628BF"/>
        </w:tc>
        <w:tc>
          <w:tcPr>
            <w:tcW w:w="1985" w:type="dxa"/>
          </w:tcPr>
          <w:p w14:paraId="3DB5EFCC" w14:textId="77777777" w:rsidR="002326A0" w:rsidRDefault="002326A0" w:rsidP="00B628BF"/>
        </w:tc>
        <w:tc>
          <w:tcPr>
            <w:tcW w:w="1984" w:type="dxa"/>
          </w:tcPr>
          <w:p w14:paraId="07BD3476" w14:textId="77777777" w:rsidR="002326A0" w:rsidRDefault="002326A0" w:rsidP="00B628BF"/>
        </w:tc>
        <w:tc>
          <w:tcPr>
            <w:tcW w:w="2835" w:type="dxa"/>
          </w:tcPr>
          <w:p w14:paraId="0092540F" w14:textId="77777777" w:rsidR="002326A0" w:rsidRDefault="002326A0" w:rsidP="00B628BF"/>
        </w:tc>
        <w:tc>
          <w:tcPr>
            <w:tcW w:w="1984" w:type="dxa"/>
          </w:tcPr>
          <w:p w14:paraId="08AF77FA" w14:textId="77777777" w:rsidR="002326A0" w:rsidRDefault="002326A0" w:rsidP="00B628BF"/>
        </w:tc>
        <w:tc>
          <w:tcPr>
            <w:tcW w:w="2410" w:type="dxa"/>
          </w:tcPr>
          <w:p w14:paraId="4E9A71F6" w14:textId="77777777" w:rsidR="002326A0" w:rsidRDefault="002326A0" w:rsidP="00B628BF"/>
        </w:tc>
      </w:tr>
      <w:tr w:rsidR="002326A0" w14:paraId="3F13C3C0" w14:textId="77777777" w:rsidTr="00510D82">
        <w:tc>
          <w:tcPr>
            <w:tcW w:w="2122" w:type="dxa"/>
            <w:vMerge/>
          </w:tcPr>
          <w:p w14:paraId="38B19168" w14:textId="77777777" w:rsidR="002326A0" w:rsidRDefault="002326A0" w:rsidP="00B628BF"/>
        </w:tc>
        <w:tc>
          <w:tcPr>
            <w:tcW w:w="1984" w:type="dxa"/>
          </w:tcPr>
          <w:p w14:paraId="0F242757" w14:textId="77777777" w:rsidR="002326A0" w:rsidRDefault="002326A0" w:rsidP="00B628BF"/>
        </w:tc>
        <w:tc>
          <w:tcPr>
            <w:tcW w:w="1985" w:type="dxa"/>
          </w:tcPr>
          <w:p w14:paraId="7905DEF0" w14:textId="77777777" w:rsidR="002326A0" w:rsidRDefault="002326A0" w:rsidP="00B628BF"/>
        </w:tc>
        <w:tc>
          <w:tcPr>
            <w:tcW w:w="1984" w:type="dxa"/>
          </w:tcPr>
          <w:p w14:paraId="71468F13" w14:textId="77777777" w:rsidR="002326A0" w:rsidRDefault="002326A0" w:rsidP="00B628BF"/>
        </w:tc>
        <w:tc>
          <w:tcPr>
            <w:tcW w:w="2835" w:type="dxa"/>
          </w:tcPr>
          <w:p w14:paraId="3AEBCFB4" w14:textId="77777777" w:rsidR="002326A0" w:rsidRDefault="002326A0" w:rsidP="00B628BF"/>
        </w:tc>
        <w:tc>
          <w:tcPr>
            <w:tcW w:w="1984" w:type="dxa"/>
          </w:tcPr>
          <w:p w14:paraId="038BF35A" w14:textId="77777777" w:rsidR="002326A0" w:rsidRDefault="002326A0" w:rsidP="00B628BF"/>
        </w:tc>
        <w:tc>
          <w:tcPr>
            <w:tcW w:w="2410" w:type="dxa"/>
          </w:tcPr>
          <w:p w14:paraId="2B0377B2" w14:textId="77777777" w:rsidR="002326A0" w:rsidRDefault="002326A0" w:rsidP="00B628BF"/>
        </w:tc>
      </w:tr>
      <w:tr w:rsidR="002326A0" w14:paraId="6854A209" w14:textId="77777777" w:rsidTr="00510D82">
        <w:tc>
          <w:tcPr>
            <w:tcW w:w="2122" w:type="dxa"/>
            <w:vMerge/>
          </w:tcPr>
          <w:p w14:paraId="5801106C" w14:textId="77777777" w:rsidR="002326A0" w:rsidRDefault="002326A0" w:rsidP="00B628BF"/>
        </w:tc>
        <w:tc>
          <w:tcPr>
            <w:tcW w:w="1984" w:type="dxa"/>
          </w:tcPr>
          <w:p w14:paraId="3BDFD4CE" w14:textId="77777777" w:rsidR="002326A0" w:rsidRDefault="002326A0" w:rsidP="00B628BF"/>
        </w:tc>
        <w:tc>
          <w:tcPr>
            <w:tcW w:w="1985" w:type="dxa"/>
          </w:tcPr>
          <w:p w14:paraId="14F3A6F3" w14:textId="77777777" w:rsidR="002326A0" w:rsidRDefault="002326A0" w:rsidP="00B628BF"/>
        </w:tc>
        <w:tc>
          <w:tcPr>
            <w:tcW w:w="1984" w:type="dxa"/>
          </w:tcPr>
          <w:p w14:paraId="62587006" w14:textId="77777777" w:rsidR="002326A0" w:rsidRDefault="002326A0" w:rsidP="00B628BF"/>
        </w:tc>
        <w:tc>
          <w:tcPr>
            <w:tcW w:w="2835" w:type="dxa"/>
          </w:tcPr>
          <w:p w14:paraId="75CE7569" w14:textId="77777777" w:rsidR="002326A0" w:rsidRDefault="002326A0" w:rsidP="00B628BF"/>
        </w:tc>
        <w:tc>
          <w:tcPr>
            <w:tcW w:w="1984" w:type="dxa"/>
          </w:tcPr>
          <w:p w14:paraId="0C7B382E" w14:textId="77777777" w:rsidR="002326A0" w:rsidRDefault="002326A0" w:rsidP="00B628BF"/>
        </w:tc>
        <w:tc>
          <w:tcPr>
            <w:tcW w:w="2410" w:type="dxa"/>
          </w:tcPr>
          <w:p w14:paraId="6E26FA13" w14:textId="77777777" w:rsidR="002326A0" w:rsidRDefault="002326A0" w:rsidP="00B628BF"/>
        </w:tc>
      </w:tr>
    </w:tbl>
    <w:p w14:paraId="060B3501" w14:textId="65F0503B" w:rsidR="002326A0" w:rsidRDefault="002326A0">
      <w:pPr>
        <w:rPr>
          <w:sz w:val="12"/>
          <w:szCs w:val="12"/>
        </w:rPr>
      </w:pPr>
    </w:p>
    <w:p w14:paraId="08A99685" w14:textId="77777777" w:rsidR="00510D82" w:rsidRDefault="00510D82">
      <w:pPr>
        <w:spacing w:before="0" w:after="160" w:line="259" w:lineRule="auto"/>
        <w:rPr>
          <w:sz w:val="12"/>
          <w:szCs w:val="12"/>
        </w:rPr>
      </w:pPr>
    </w:p>
    <w:p w14:paraId="74226101" w14:textId="77777777" w:rsidR="00DC52AE" w:rsidRPr="00DC52AE" w:rsidRDefault="00DC52AE">
      <w:pPr>
        <w:rPr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2"/>
        <w:gridCol w:w="2592"/>
        <w:gridCol w:w="2592"/>
        <w:gridCol w:w="2593"/>
        <w:gridCol w:w="2592"/>
        <w:gridCol w:w="2593"/>
      </w:tblGrid>
      <w:tr w:rsidR="00510D82" w14:paraId="51FF1E7F" w14:textId="77777777" w:rsidTr="00510D82">
        <w:tc>
          <w:tcPr>
            <w:tcW w:w="2342" w:type="dxa"/>
            <w:shd w:val="clear" w:color="auto" w:fill="F2F2F2" w:themeFill="background1" w:themeFillShade="F2"/>
          </w:tcPr>
          <w:p w14:paraId="292CC09C" w14:textId="334BB20A" w:rsidR="00510D82" w:rsidRDefault="00510D82" w:rsidP="002326A0">
            <w:r>
              <w:t xml:space="preserve">Product Dispatch  </w:t>
            </w:r>
          </w:p>
        </w:tc>
        <w:tc>
          <w:tcPr>
            <w:tcW w:w="2592" w:type="dxa"/>
            <w:shd w:val="clear" w:color="auto" w:fill="F2F2F2" w:themeFill="background1" w:themeFillShade="F2"/>
          </w:tcPr>
          <w:p w14:paraId="34E5EAA1" w14:textId="40DC5068" w:rsidR="00510D82" w:rsidRDefault="00510D82" w:rsidP="002326A0">
            <w:r>
              <w:t>Batch details</w:t>
            </w:r>
          </w:p>
        </w:tc>
        <w:tc>
          <w:tcPr>
            <w:tcW w:w="2592" w:type="dxa"/>
            <w:shd w:val="clear" w:color="auto" w:fill="F2F2F2" w:themeFill="background1" w:themeFillShade="F2"/>
          </w:tcPr>
          <w:p w14:paraId="7366E0AD" w14:textId="74348C4F" w:rsidR="00510D82" w:rsidRDefault="00510D82" w:rsidP="002326A0">
            <w:r>
              <w:t>Quantity</w:t>
            </w:r>
          </w:p>
        </w:tc>
        <w:tc>
          <w:tcPr>
            <w:tcW w:w="2593" w:type="dxa"/>
            <w:shd w:val="clear" w:color="auto" w:fill="F2F2F2" w:themeFill="background1" w:themeFillShade="F2"/>
          </w:tcPr>
          <w:p w14:paraId="4CC643E9" w14:textId="146FEBAE" w:rsidR="00510D82" w:rsidRDefault="00510D82" w:rsidP="002326A0">
            <w:r>
              <w:t>Customer &amp;/or destination</w:t>
            </w:r>
          </w:p>
        </w:tc>
        <w:tc>
          <w:tcPr>
            <w:tcW w:w="2592" w:type="dxa"/>
            <w:shd w:val="clear" w:color="auto" w:fill="F2F2F2" w:themeFill="background1" w:themeFillShade="F2"/>
          </w:tcPr>
          <w:p w14:paraId="6D280D3F" w14:textId="0BBDB584" w:rsidR="00510D82" w:rsidRDefault="00510D82" w:rsidP="002326A0">
            <w:r>
              <w:t>Consignment or dispatch reference</w:t>
            </w:r>
          </w:p>
        </w:tc>
        <w:tc>
          <w:tcPr>
            <w:tcW w:w="2593" w:type="dxa"/>
            <w:shd w:val="clear" w:color="auto" w:fill="F2F2F2" w:themeFill="background1" w:themeFillShade="F2"/>
          </w:tcPr>
          <w:p w14:paraId="34910E4B" w14:textId="1231E90F" w:rsidR="00510D82" w:rsidRDefault="00510D82" w:rsidP="002326A0">
            <w:r>
              <w:t xml:space="preserve">Dispatch date </w:t>
            </w:r>
          </w:p>
        </w:tc>
      </w:tr>
      <w:tr w:rsidR="00510D82" w14:paraId="2922D215" w14:textId="77777777" w:rsidTr="00510D82">
        <w:tc>
          <w:tcPr>
            <w:tcW w:w="2342" w:type="dxa"/>
            <w:vMerge w:val="restart"/>
          </w:tcPr>
          <w:p w14:paraId="0AD7448D" w14:textId="44ABD53E" w:rsidR="00510D82" w:rsidRDefault="00510D82" w:rsidP="002326A0">
            <w:r>
              <w:t>Refer Dispatch Records</w:t>
            </w:r>
          </w:p>
        </w:tc>
        <w:tc>
          <w:tcPr>
            <w:tcW w:w="2592" w:type="dxa"/>
          </w:tcPr>
          <w:p w14:paraId="7F6D7D88" w14:textId="77777777" w:rsidR="00510D82" w:rsidRDefault="00510D82" w:rsidP="002326A0"/>
        </w:tc>
        <w:tc>
          <w:tcPr>
            <w:tcW w:w="2592" w:type="dxa"/>
          </w:tcPr>
          <w:p w14:paraId="2675BFF8" w14:textId="77777777" w:rsidR="00510D82" w:rsidRDefault="00510D82" w:rsidP="002326A0"/>
        </w:tc>
        <w:tc>
          <w:tcPr>
            <w:tcW w:w="2593" w:type="dxa"/>
          </w:tcPr>
          <w:p w14:paraId="0E5266C9" w14:textId="77777777" w:rsidR="00510D82" w:rsidRDefault="00510D82" w:rsidP="002326A0"/>
        </w:tc>
        <w:tc>
          <w:tcPr>
            <w:tcW w:w="2592" w:type="dxa"/>
          </w:tcPr>
          <w:p w14:paraId="0A3DF0C2" w14:textId="77777777" w:rsidR="00510D82" w:rsidRDefault="00510D82" w:rsidP="002326A0"/>
        </w:tc>
        <w:tc>
          <w:tcPr>
            <w:tcW w:w="2593" w:type="dxa"/>
          </w:tcPr>
          <w:p w14:paraId="0549FDC0" w14:textId="77777777" w:rsidR="00510D82" w:rsidRDefault="00510D82" w:rsidP="002326A0"/>
        </w:tc>
      </w:tr>
      <w:tr w:rsidR="00510D82" w14:paraId="78192CB3" w14:textId="77777777" w:rsidTr="00510D82">
        <w:tc>
          <w:tcPr>
            <w:tcW w:w="2342" w:type="dxa"/>
            <w:vMerge/>
          </w:tcPr>
          <w:p w14:paraId="3EAF377E" w14:textId="77777777" w:rsidR="00510D82" w:rsidRDefault="00510D82" w:rsidP="002326A0"/>
        </w:tc>
        <w:tc>
          <w:tcPr>
            <w:tcW w:w="2592" w:type="dxa"/>
          </w:tcPr>
          <w:p w14:paraId="62F0A6BA" w14:textId="77777777" w:rsidR="00510D82" w:rsidRDefault="00510D82" w:rsidP="002326A0"/>
        </w:tc>
        <w:tc>
          <w:tcPr>
            <w:tcW w:w="2592" w:type="dxa"/>
          </w:tcPr>
          <w:p w14:paraId="45391220" w14:textId="77777777" w:rsidR="00510D82" w:rsidRDefault="00510D82" w:rsidP="002326A0"/>
        </w:tc>
        <w:tc>
          <w:tcPr>
            <w:tcW w:w="2593" w:type="dxa"/>
          </w:tcPr>
          <w:p w14:paraId="39792653" w14:textId="77777777" w:rsidR="00510D82" w:rsidRDefault="00510D82" w:rsidP="002326A0"/>
        </w:tc>
        <w:tc>
          <w:tcPr>
            <w:tcW w:w="2592" w:type="dxa"/>
          </w:tcPr>
          <w:p w14:paraId="77C009AD" w14:textId="77777777" w:rsidR="00510D82" w:rsidRDefault="00510D82" w:rsidP="002326A0"/>
        </w:tc>
        <w:tc>
          <w:tcPr>
            <w:tcW w:w="2593" w:type="dxa"/>
          </w:tcPr>
          <w:p w14:paraId="1D4035A6" w14:textId="77777777" w:rsidR="00510D82" w:rsidRDefault="00510D82" w:rsidP="002326A0"/>
        </w:tc>
      </w:tr>
      <w:tr w:rsidR="00510D82" w14:paraId="535B82A7" w14:textId="77777777" w:rsidTr="00510D82">
        <w:tc>
          <w:tcPr>
            <w:tcW w:w="2342" w:type="dxa"/>
            <w:vMerge/>
          </w:tcPr>
          <w:p w14:paraId="6173BD7D" w14:textId="77777777" w:rsidR="00510D82" w:rsidRDefault="00510D82" w:rsidP="002326A0"/>
        </w:tc>
        <w:tc>
          <w:tcPr>
            <w:tcW w:w="2592" w:type="dxa"/>
          </w:tcPr>
          <w:p w14:paraId="30394718" w14:textId="77777777" w:rsidR="00510D82" w:rsidRDefault="00510D82" w:rsidP="002326A0"/>
        </w:tc>
        <w:tc>
          <w:tcPr>
            <w:tcW w:w="2592" w:type="dxa"/>
          </w:tcPr>
          <w:p w14:paraId="20691FAA" w14:textId="77777777" w:rsidR="00510D82" w:rsidRDefault="00510D82" w:rsidP="002326A0"/>
        </w:tc>
        <w:tc>
          <w:tcPr>
            <w:tcW w:w="2593" w:type="dxa"/>
          </w:tcPr>
          <w:p w14:paraId="7BF07C38" w14:textId="77777777" w:rsidR="00510D82" w:rsidRDefault="00510D82" w:rsidP="002326A0"/>
        </w:tc>
        <w:tc>
          <w:tcPr>
            <w:tcW w:w="2592" w:type="dxa"/>
          </w:tcPr>
          <w:p w14:paraId="53DA6AC7" w14:textId="77777777" w:rsidR="00510D82" w:rsidRDefault="00510D82" w:rsidP="002326A0"/>
        </w:tc>
        <w:tc>
          <w:tcPr>
            <w:tcW w:w="2593" w:type="dxa"/>
          </w:tcPr>
          <w:p w14:paraId="7D3F26A3" w14:textId="77777777" w:rsidR="00510D82" w:rsidRDefault="00510D82" w:rsidP="002326A0"/>
        </w:tc>
      </w:tr>
      <w:tr w:rsidR="00510D82" w14:paraId="2703C8B7" w14:textId="77777777" w:rsidTr="00510D82">
        <w:tc>
          <w:tcPr>
            <w:tcW w:w="2342" w:type="dxa"/>
            <w:vMerge/>
          </w:tcPr>
          <w:p w14:paraId="230EB680" w14:textId="77777777" w:rsidR="00510D82" w:rsidRDefault="00510D82" w:rsidP="002326A0"/>
        </w:tc>
        <w:tc>
          <w:tcPr>
            <w:tcW w:w="2592" w:type="dxa"/>
          </w:tcPr>
          <w:p w14:paraId="067C1F99" w14:textId="77777777" w:rsidR="00510D82" w:rsidRDefault="00510D82" w:rsidP="002326A0"/>
        </w:tc>
        <w:tc>
          <w:tcPr>
            <w:tcW w:w="2592" w:type="dxa"/>
          </w:tcPr>
          <w:p w14:paraId="62D4F4EA" w14:textId="77777777" w:rsidR="00510D82" w:rsidRDefault="00510D82" w:rsidP="002326A0"/>
        </w:tc>
        <w:tc>
          <w:tcPr>
            <w:tcW w:w="2593" w:type="dxa"/>
          </w:tcPr>
          <w:p w14:paraId="1EC4A806" w14:textId="77777777" w:rsidR="00510D82" w:rsidRDefault="00510D82" w:rsidP="002326A0"/>
        </w:tc>
        <w:tc>
          <w:tcPr>
            <w:tcW w:w="2592" w:type="dxa"/>
          </w:tcPr>
          <w:p w14:paraId="796EC10C" w14:textId="77777777" w:rsidR="00510D82" w:rsidRDefault="00510D82" w:rsidP="002326A0"/>
        </w:tc>
        <w:tc>
          <w:tcPr>
            <w:tcW w:w="2593" w:type="dxa"/>
          </w:tcPr>
          <w:p w14:paraId="28F0E584" w14:textId="77777777" w:rsidR="00510D82" w:rsidRDefault="00510D82" w:rsidP="002326A0"/>
        </w:tc>
      </w:tr>
    </w:tbl>
    <w:p w14:paraId="65413E76" w14:textId="77777777" w:rsidR="00DC52AE" w:rsidRDefault="00DC52AE" w:rsidP="00FB42F6"/>
    <w:p w14:paraId="358683C2" w14:textId="66DDC7A7" w:rsidR="00DC52AE" w:rsidRDefault="00DC52AE" w:rsidP="00FB42F6">
      <w:r>
        <w:t xml:space="preserve">Product selected has been able to be successfully traced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3271"/>
        <w:gridCol w:w="3271"/>
        <w:gridCol w:w="3271"/>
        <w:gridCol w:w="714"/>
        <w:gridCol w:w="3341"/>
      </w:tblGrid>
      <w:tr w:rsidR="00DC52AE" w:rsidRPr="008B466C" w14:paraId="37767BC7" w14:textId="77777777" w:rsidTr="00DC52AE">
        <w:trPr>
          <w:trHeight w:val="450"/>
        </w:trPr>
        <w:tc>
          <w:tcPr>
            <w:tcW w:w="497" w:type="pct"/>
            <w:tcMar>
              <w:left w:w="0" w:type="dxa"/>
              <w:right w:w="0" w:type="dxa"/>
            </w:tcMar>
            <w:vAlign w:val="center"/>
          </w:tcPr>
          <w:p w14:paraId="68E6A458" w14:textId="001D857D" w:rsidR="00DC52AE" w:rsidRPr="00FB42F6" w:rsidRDefault="00DC52AE" w:rsidP="008E3F1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1062" w:type="pct"/>
            <w:tcBorders>
              <w:bottom w:val="single" w:sz="4" w:space="0" w:color="auto"/>
            </w:tcBorders>
            <w:vAlign w:val="center"/>
          </w:tcPr>
          <w:p w14:paraId="4A6191D4" w14:textId="77777777" w:rsidR="00DC52AE" w:rsidRPr="00FB42F6" w:rsidRDefault="00DC52AE" w:rsidP="008E3F1F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062" w:type="pct"/>
            <w:tcBorders>
              <w:bottom w:val="single" w:sz="4" w:space="0" w:color="auto"/>
            </w:tcBorders>
            <w:vAlign w:val="center"/>
          </w:tcPr>
          <w:p w14:paraId="1C244770" w14:textId="58002F30" w:rsidR="00DC52AE" w:rsidRPr="00FB42F6" w:rsidRDefault="00DC52AE" w:rsidP="008E3F1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ignature:</w:t>
            </w:r>
          </w:p>
        </w:tc>
        <w:tc>
          <w:tcPr>
            <w:tcW w:w="1062" w:type="pct"/>
            <w:tcBorders>
              <w:bottom w:val="single" w:sz="4" w:space="0" w:color="auto"/>
            </w:tcBorders>
            <w:vAlign w:val="center"/>
          </w:tcPr>
          <w:p w14:paraId="733BBC87" w14:textId="09778CCF" w:rsidR="00DC52AE" w:rsidRPr="00FB42F6" w:rsidRDefault="00DC52AE" w:rsidP="008E3F1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2" w:type="pct"/>
            <w:vAlign w:val="center"/>
          </w:tcPr>
          <w:p w14:paraId="55BC6AD9" w14:textId="77777777" w:rsidR="00DC52AE" w:rsidRPr="00FB42F6" w:rsidRDefault="00DC52AE" w:rsidP="008E3F1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B42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1086" w:type="pct"/>
            <w:tcBorders>
              <w:bottom w:val="single" w:sz="4" w:space="0" w:color="auto"/>
            </w:tcBorders>
            <w:vAlign w:val="center"/>
          </w:tcPr>
          <w:p w14:paraId="385BDE93" w14:textId="77777777" w:rsidR="00DC52AE" w:rsidRPr="00FB42F6" w:rsidRDefault="00DC52AE" w:rsidP="008E3F1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5D401437" w14:textId="77777777" w:rsidR="00DC52AE" w:rsidRPr="00C532FC" w:rsidRDefault="00DC52AE" w:rsidP="00DC52AE"/>
    <w:sectPr w:rsidR="00DC52AE" w:rsidRPr="00C532FC" w:rsidSect="00DC52AE">
      <w:headerReference w:type="default" r:id="rId8"/>
      <w:footerReference w:type="default" r:id="rId9"/>
      <w:pgSz w:w="16838" w:h="11906" w:orient="landscape"/>
      <w:pgMar w:top="720" w:right="720" w:bottom="709" w:left="720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E471AA" w14:textId="77777777" w:rsidR="00025182" w:rsidRDefault="00025182" w:rsidP="00FC2B2C">
      <w:pPr>
        <w:spacing w:before="0" w:after="0"/>
      </w:pPr>
      <w:r>
        <w:separator/>
      </w:r>
    </w:p>
  </w:endnote>
  <w:endnote w:type="continuationSeparator" w:id="0">
    <w:p w14:paraId="26507B0B" w14:textId="77777777" w:rsidR="00025182" w:rsidRDefault="00025182" w:rsidP="00FC2B2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47"/>
      <w:gridCol w:w="3847"/>
      <w:gridCol w:w="3847"/>
      <w:gridCol w:w="3847"/>
    </w:tblGrid>
    <w:tr w:rsidR="004A51EF" w:rsidRPr="00AF759C" w14:paraId="79318D2F" w14:textId="77777777" w:rsidTr="00B53D69">
      <w:tc>
        <w:tcPr>
          <w:tcW w:w="3847" w:type="dxa"/>
          <w:vAlign w:val="center"/>
        </w:tcPr>
        <w:p w14:paraId="78267E94" w14:textId="2B53F4B6" w:rsidR="004A51EF" w:rsidRPr="00AF759C" w:rsidRDefault="008221BA" w:rsidP="004A51EF">
          <w:pPr>
            <w:tabs>
              <w:tab w:val="left" w:pos="7088"/>
            </w:tabs>
            <w:autoSpaceDE w:val="0"/>
            <w:autoSpaceDN w:val="0"/>
            <w:adjustRightInd w:val="0"/>
            <w:spacing w:before="120"/>
            <w:rPr>
              <w:rFonts w:asciiTheme="majorHAnsi" w:hAnsiTheme="majorHAnsi" w:cstheme="majorHAnsi"/>
              <w:sz w:val="16"/>
              <w:szCs w:val="16"/>
            </w:rPr>
          </w:pPr>
          <w:r w:rsidRPr="00AF759C">
            <w:rPr>
              <w:rFonts w:asciiTheme="majorHAnsi" w:hAnsiTheme="majorHAnsi" w:cstheme="majorHAnsi"/>
              <w:sz w:val="16"/>
              <w:szCs w:val="16"/>
            </w:rPr>
            <w:t xml:space="preserve">FRESHCARE </w:t>
          </w:r>
          <w:r>
            <w:rPr>
              <w:rFonts w:asciiTheme="majorHAnsi" w:hAnsiTheme="majorHAnsi" w:cstheme="majorHAnsi"/>
              <w:sz w:val="16"/>
              <w:szCs w:val="16"/>
            </w:rPr>
            <w:t xml:space="preserve">FOOD SAFETY &amp; QUALITY </w:t>
          </w:r>
        </w:p>
      </w:tc>
      <w:tc>
        <w:tcPr>
          <w:tcW w:w="3847" w:type="dxa"/>
          <w:vAlign w:val="center"/>
        </w:tcPr>
        <w:p w14:paraId="77D2E2BC" w14:textId="28FC0B9B" w:rsidR="004A51EF" w:rsidRPr="00AF759C" w:rsidRDefault="004A51EF" w:rsidP="004A51EF">
          <w:pPr>
            <w:tabs>
              <w:tab w:val="left" w:pos="7088"/>
            </w:tabs>
            <w:autoSpaceDE w:val="0"/>
            <w:autoSpaceDN w:val="0"/>
            <w:adjustRightInd w:val="0"/>
            <w:spacing w:before="120"/>
            <w:jc w:val="center"/>
            <w:rPr>
              <w:rFonts w:asciiTheme="majorHAnsi" w:hAnsiTheme="majorHAnsi" w:cstheme="majorHAnsi"/>
              <w:sz w:val="16"/>
              <w:szCs w:val="16"/>
            </w:rPr>
          </w:pPr>
          <w:r w:rsidRPr="00AF759C">
            <w:rPr>
              <w:rFonts w:asciiTheme="majorHAnsi" w:hAnsiTheme="majorHAnsi" w:cstheme="majorHAnsi"/>
              <w:sz w:val="16"/>
              <w:szCs w:val="16"/>
            </w:rPr>
            <w:t xml:space="preserve">FORM – </w:t>
          </w:r>
          <w:proofErr w:type="spellStart"/>
          <w:r w:rsidR="00DC52AE">
            <w:rPr>
              <w:rFonts w:asciiTheme="majorHAnsi" w:hAnsiTheme="majorHAnsi" w:cstheme="majorHAnsi"/>
              <w:sz w:val="16"/>
              <w:szCs w:val="16"/>
            </w:rPr>
            <w:t>F13</w:t>
          </w:r>
          <w:proofErr w:type="spellEnd"/>
          <w:r w:rsidR="00DC52AE">
            <w:rPr>
              <w:rFonts w:asciiTheme="majorHAnsi" w:hAnsiTheme="majorHAnsi" w:cstheme="majorHAnsi"/>
              <w:sz w:val="16"/>
              <w:szCs w:val="16"/>
            </w:rPr>
            <w:t xml:space="preserve"> TRACEABILITY </w:t>
          </w:r>
          <w:r w:rsidR="00713654">
            <w:rPr>
              <w:rFonts w:asciiTheme="majorHAnsi" w:hAnsiTheme="majorHAnsi" w:cstheme="majorHAnsi"/>
              <w:sz w:val="16"/>
              <w:szCs w:val="16"/>
            </w:rPr>
            <w:t>TEST RECORD</w:t>
          </w:r>
        </w:p>
      </w:tc>
      <w:tc>
        <w:tcPr>
          <w:tcW w:w="3847" w:type="dxa"/>
          <w:vAlign w:val="center"/>
        </w:tcPr>
        <w:p w14:paraId="70513783" w14:textId="0265A6D8" w:rsidR="004A51EF" w:rsidRPr="00AF759C" w:rsidRDefault="004A51EF" w:rsidP="004A51EF">
          <w:pPr>
            <w:tabs>
              <w:tab w:val="left" w:pos="7088"/>
            </w:tabs>
            <w:autoSpaceDE w:val="0"/>
            <w:autoSpaceDN w:val="0"/>
            <w:adjustRightInd w:val="0"/>
            <w:spacing w:before="120"/>
            <w:jc w:val="center"/>
            <w:rPr>
              <w:rFonts w:asciiTheme="majorHAnsi" w:hAnsiTheme="majorHAnsi" w:cstheme="majorHAnsi"/>
              <w:sz w:val="16"/>
              <w:szCs w:val="16"/>
            </w:rPr>
          </w:pPr>
          <w:r w:rsidRPr="00AF759C">
            <w:rPr>
              <w:rFonts w:asciiTheme="majorHAnsi" w:hAnsiTheme="majorHAnsi" w:cstheme="majorHAnsi"/>
              <w:sz w:val="16"/>
              <w:szCs w:val="16"/>
            </w:rPr>
            <w:t>Ref</w:t>
          </w:r>
          <w:r w:rsidR="002326A0">
            <w:rPr>
              <w:rFonts w:asciiTheme="majorHAnsi" w:hAnsiTheme="majorHAnsi" w:cstheme="majorHAnsi"/>
              <w:sz w:val="16"/>
              <w:szCs w:val="16"/>
            </w:rPr>
            <w:t>: 20201101</w:t>
          </w:r>
        </w:p>
      </w:tc>
      <w:tc>
        <w:tcPr>
          <w:tcW w:w="3847" w:type="dxa"/>
          <w:vAlign w:val="center"/>
        </w:tcPr>
        <w:p w14:paraId="76CB881C" w14:textId="57B34A6B" w:rsidR="004A51EF" w:rsidRPr="004A51EF" w:rsidRDefault="004A51EF" w:rsidP="004A51EF">
          <w:pPr>
            <w:tabs>
              <w:tab w:val="left" w:pos="7088"/>
            </w:tabs>
            <w:autoSpaceDE w:val="0"/>
            <w:autoSpaceDN w:val="0"/>
            <w:adjustRightInd w:val="0"/>
            <w:spacing w:before="120"/>
            <w:jc w:val="right"/>
            <w:rPr>
              <w:rFonts w:asciiTheme="majorHAnsi" w:hAnsiTheme="majorHAnsi" w:cstheme="majorHAnsi"/>
              <w:sz w:val="16"/>
              <w:szCs w:val="16"/>
            </w:rPr>
          </w:pPr>
          <w:r w:rsidRPr="004A51EF">
            <w:rPr>
              <w:rFonts w:asciiTheme="majorHAnsi" w:hAnsiTheme="majorHAnsi" w:cstheme="majorHAnsi"/>
              <w:sz w:val="16"/>
              <w:szCs w:val="16"/>
            </w:rPr>
            <w:t xml:space="preserve">PAGE </w:t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fldChar w:fldCharType="begin"/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instrText xml:space="preserve"> PAGE  \* Arabic  \* MERGEFORMAT </w:instrText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fldChar w:fldCharType="separate"/>
          </w:r>
          <w:r w:rsidR="00624D80">
            <w:rPr>
              <w:rFonts w:asciiTheme="majorHAnsi" w:hAnsiTheme="majorHAnsi" w:cstheme="majorHAnsi"/>
              <w:noProof/>
              <w:sz w:val="16"/>
              <w:szCs w:val="16"/>
            </w:rPr>
            <w:t>1</w:t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fldChar w:fldCharType="end"/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t xml:space="preserve"> OF </w:t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fldChar w:fldCharType="begin"/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instrText xml:space="preserve"> NUMPAGES  \* Arabic  \* MERGEFORMAT </w:instrText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fldChar w:fldCharType="separate"/>
          </w:r>
          <w:r w:rsidR="00624D80">
            <w:rPr>
              <w:rFonts w:asciiTheme="majorHAnsi" w:hAnsiTheme="majorHAnsi" w:cstheme="majorHAnsi"/>
              <w:noProof/>
              <w:sz w:val="16"/>
              <w:szCs w:val="16"/>
            </w:rPr>
            <w:t>1</w:t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fldChar w:fldCharType="end"/>
          </w:r>
        </w:p>
      </w:tc>
    </w:tr>
  </w:tbl>
  <w:p w14:paraId="486A84F3" w14:textId="02EDCEE3" w:rsidR="00FC2B2C" w:rsidRPr="004A51EF" w:rsidRDefault="00FC2B2C" w:rsidP="004A5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F65833" w14:textId="77777777" w:rsidR="00025182" w:rsidRDefault="00025182" w:rsidP="00FC2B2C">
      <w:pPr>
        <w:spacing w:before="0" w:after="0"/>
      </w:pPr>
      <w:r>
        <w:separator/>
      </w:r>
    </w:p>
  </w:footnote>
  <w:footnote w:type="continuationSeparator" w:id="0">
    <w:p w14:paraId="0553A077" w14:textId="77777777" w:rsidR="00025182" w:rsidRDefault="00025182" w:rsidP="00FC2B2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F2773B" w14:textId="14F3CEF7" w:rsidR="00522EC2" w:rsidRPr="00725DC4" w:rsidRDefault="00DC52AE" w:rsidP="00C740CF">
    <w:pPr>
      <w:pStyle w:val="Header"/>
      <w:spacing w:after="120"/>
    </w:pPr>
    <w:r>
      <w:rPr>
        <w:b/>
        <w:sz w:val="32"/>
        <w:szCs w:val="32"/>
      </w:rPr>
      <w:t xml:space="preserve">Form - </w:t>
    </w:r>
    <w:proofErr w:type="spellStart"/>
    <w:r>
      <w:rPr>
        <w:b/>
        <w:sz w:val="32"/>
        <w:szCs w:val="32"/>
      </w:rPr>
      <w:t>F13</w:t>
    </w:r>
    <w:proofErr w:type="spellEnd"/>
    <w:r>
      <w:rPr>
        <w:b/>
        <w:sz w:val="32"/>
        <w:szCs w:val="32"/>
      </w:rPr>
      <w:t xml:space="preserve"> Traceability </w:t>
    </w:r>
    <w:r w:rsidR="00713654">
      <w:rPr>
        <w:b/>
        <w:sz w:val="32"/>
        <w:szCs w:val="32"/>
      </w:rPr>
      <w:t>te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B520BE"/>
    <w:multiLevelType w:val="hybridMultilevel"/>
    <w:tmpl w:val="B5225936"/>
    <w:lvl w:ilvl="0" w:tplc="A766A3F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48BF0649"/>
    <w:multiLevelType w:val="hybridMultilevel"/>
    <w:tmpl w:val="973ECFA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zMTQ2NzU2MzE2tTRW0lEKTi0uzszPAykwrAUAakpXiiwAAAA="/>
  </w:docVars>
  <w:rsids>
    <w:rsidRoot w:val="00FC2B2C"/>
    <w:rsid w:val="0000038B"/>
    <w:rsid w:val="00025182"/>
    <w:rsid w:val="000F410C"/>
    <w:rsid w:val="001009EC"/>
    <w:rsid w:val="00123DAB"/>
    <w:rsid w:val="001B6170"/>
    <w:rsid w:val="0021052F"/>
    <w:rsid w:val="002326A0"/>
    <w:rsid w:val="00235119"/>
    <w:rsid w:val="002A5B15"/>
    <w:rsid w:val="002C5FF7"/>
    <w:rsid w:val="002F1CE3"/>
    <w:rsid w:val="00300ABB"/>
    <w:rsid w:val="00302684"/>
    <w:rsid w:val="003424D5"/>
    <w:rsid w:val="00360F73"/>
    <w:rsid w:val="003902A9"/>
    <w:rsid w:val="003D0450"/>
    <w:rsid w:val="003D46BE"/>
    <w:rsid w:val="003E4578"/>
    <w:rsid w:val="003F0602"/>
    <w:rsid w:val="00401240"/>
    <w:rsid w:val="00427B90"/>
    <w:rsid w:val="00441BC3"/>
    <w:rsid w:val="0047095D"/>
    <w:rsid w:val="004A51EF"/>
    <w:rsid w:val="004C257B"/>
    <w:rsid w:val="004E4353"/>
    <w:rsid w:val="004F6ED1"/>
    <w:rsid w:val="00510D82"/>
    <w:rsid w:val="0051558A"/>
    <w:rsid w:val="00522EC2"/>
    <w:rsid w:val="005E6B5C"/>
    <w:rsid w:val="00624D80"/>
    <w:rsid w:val="00670B02"/>
    <w:rsid w:val="006A5CC1"/>
    <w:rsid w:val="006F2D24"/>
    <w:rsid w:val="00713654"/>
    <w:rsid w:val="00722E57"/>
    <w:rsid w:val="00725DC4"/>
    <w:rsid w:val="00735FEC"/>
    <w:rsid w:val="00747DAB"/>
    <w:rsid w:val="007745FB"/>
    <w:rsid w:val="007E69C1"/>
    <w:rsid w:val="008221BA"/>
    <w:rsid w:val="00856D29"/>
    <w:rsid w:val="008852A8"/>
    <w:rsid w:val="008A13D9"/>
    <w:rsid w:val="008B33D7"/>
    <w:rsid w:val="008B466C"/>
    <w:rsid w:val="008C6609"/>
    <w:rsid w:val="00921139"/>
    <w:rsid w:val="0093136C"/>
    <w:rsid w:val="00934987"/>
    <w:rsid w:val="00950486"/>
    <w:rsid w:val="009A0BE9"/>
    <w:rsid w:val="00A02A25"/>
    <w:rsid w:val="00A56CAD"/>
    <w:rsid w:val="00A92208"/>
    <w:rsid w:val="00AB1DA6"/>
    <w:rsid w:val="00AE1080"/>
    <w:rsid w:val="00B12F42"/>
    <w:rsid w:val="00B303AD"/>
    <w:rsid w:val="00B52841"/>
    <w:rsid w:val="00B628BF"/>
    <w:rsid w:val="00BB1C75"/>
    <w:rsid w:val="00BB66D9"/>
    <w:rsid w:val="00BF43D2"/>
    <w:rsid w:val="00C04958"/>
    <w:rsid w:val="00C23FC4"/>
    <w:rsid w:val="00C3607E"/>
    <w:rsid w:val="00C37739"/>
    <w:rsid w:val="00C532FC"/>
    <w:rsid w:val="00C666D0"/>
    <w:rsid w:val="00C71AA1"/>
    <w:rsid w:val="00C740CF"/>
    <w:rsid w:val="00CC650E"/>
    <w:rsid w:val="00CE5D65"/>
    <w:rsid w:val="00CF319D"/>
    <w:rsid w:val="00D068B8"/>
    <w:rsid w:val="00D17728"/>
    <w:rsid w:val="00DA2365"/>
    <w:rsid w:val="00DC52AE"/>
    <w:rsid w:val="00DD22D0"/>
    <w:rsid w:val="00E03CA3"/>
    <w:rsid w:val="00E21505"/>
    <w:rsid w:val="00E43966"/>
    <w:rsid w:val="00E7561D"/>
    <w:rsid w:val="00F3779C"/>
    <w:rsid w:val="00F84B84"/>
    <w:rsid w:val="00F94BDF"/>
    <w:rsid w:val="00FA395B"/>
    <w:rsid w:val="00FB42F6"/>
    <w:rsid w:val="00FC0A7A"/>
    <w:rsid w:val="00FC2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1C0F1"/>
  <w15:chartTrackingRefBased/>
  <w15:docId w15:val="{10A451BC-3828-4567-B069-A695303B3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B2C"/>
    <w:pPr>
      <w:spacing w:before="60" w:after="60" w:line="240" w:lineRule="auto"/>
    </w:pPr>
    <w:rPr>
      <w:rFonts w:eastAsia="SimSun" w:cs="Times New Roman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3F0602"/>
    <w:pPr>
      <w:keepNext/>
      <w:spacing w:before="120" w:after="120"/>
      <w:outlineLvl w:val="1"/>
    </w:pPr>
    <w:rPr>
      <w:rFonts w:ascii="Arial" w:eastAsia="Times New Roman" w:hAnsi="Arial"/>
      <w:b/>
      <w:bCs/>
      <w:sz w:val="36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2B2C"/>
    <w:pPr>
      <w:tabs>
        <w:tab w:val="center" w:pos="4513"/>
        <w:tab w:val="right" w:pos="9026"/>
      </w:tabs>
      <w:spacing w:before="0" w:after="0"/>
    </w:pPr>
    <w:rPr>
      <w:rFonts w:eastAsia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C2B2C"/>
  </w:style>
  <w:style w:type="paragraph" w:styleId="Footer">
    <w:name w:val="footer"/>
    <w:basedOn w:val="Normal"/>
    <w:link w:val="FooterChar"/>
    <w:uiPriority w:val="99"/>
    <w:unhideWhenUsed/>
    <w:rsid w:val="00FC2B2C"/>
    <w:pPr>
      <w:tabs>
        <w:tab w:val="center" w:pos="4513"/>
        <w:tab w:val="right" w:pos="9026"/>
      </w:tabs>
      <w:spacing w:before="0" w:after="0"/>
    </w:pPr>
    <w:rPr>
      <w:rFonts w:eastAsia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C2B2C"/>
  </w:style>
  <w:style w:type="table" w:styleId="TableGrid">
    <w:name w:val="Table Grid"/>
    <w:basedOn w:val="TableNormal"/>
    <w:uiPriority w:val="39"/>
    <w:rsid w:val="00FC2B2C"/>
    <w:pPr>
      <w:spacing w:after="0" w:line="240" w:lineRule="auto"/>
    </w:pPr>
    <w:rPr>
      <w:rFonts w:ascii="Arial" w:eastAsia="SimSun" w:hAnsi="Arial" w:cs="Times New Roman"/>
      <w:sz w:val="20"/>
      <w:szCs w:val="20"/>
      <w:lang w:eastAsia="en-A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semiHidden/>
    <w:rsid w:val="00FC2B2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C2B2C"/>
    <w:rPr>
      <w:rFonts w:ascii="Times New Roman" w:eastAsia="Times New Roman" w:hAnsi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FC2B2C"/>
    <w:rPr>
      <w:rFonts w:ascii="Times New Roman" w:eastAsia="Times New Roman" w:hAnsi="Times New Roman" w:cs="Times New Roman"/>
      <w:sz w:val="20"/>
      <w:szCs w:val="20"/>
    </w:rPr>
  </w:style>
  <w:style w:type="paragraph" w:customStyle="1" w:styleId="Subheading">
    <w:name w:val="Subheading"/>
    <w:basedOn w:val="Normal"/>
    <w:link w:val="SubheadingChar"/>
    <w:qFormat/>
    <w:rsid w:val="00FC2B2C"/>
    <w:pPr>
      <w:spacing w:after="120"/>
    </w:pPr>
    <w:rPr>
      <w:rFonts w:cs="Arial"/>
      <w:b/>
      <w:lang w:val="en-US"/>
    </w:rPr>
  </w:style>
  <w:style w:type="character" w:customStyle="1" w:styleId="SubheadingChar">
    <w:name w:val="Subheading Char"/>
    <w:basedOn w:val="DefaultParagraphFont"/>
    <w:link w:val="Subheading"/>
    <w:rsid w:val="00FC2B2C"/>
    <w:rPr>
      <w:rFonts w:eastAsia="SimSun" w:cs="Arial"/>
      <w:b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B2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B2C"/>
    <w:rPr>
      <w:rFonts w:ascii="Segoe UI" w:eastAsia="SimSun" w:hAnsi="Segoe UI" w:cs="Segoe UI"/>
      <w:sz w:val="18"/>
      <w:szCs w:val="18"/>
      <w:lang w:eastAsia="zh-CN"/>
    </w:rPr>
  </w:style>
  <w:style w:type="character" w:customStyle="1" w:styleId="Heading2Char">
    <w:name w:val="Heading 2 Char"/>
    <w:basedOn w:val="DefaultParagraphFont"/>
    <w:link w:val="Heading2"/>
    <w:rsid w:val="003F0602"/>
    <w:rPr>
      <w:rFonts w:ascii="Arial" w:eastAsia="Times New Roman" w:hAnsi="Arial" w:cs="Times New Roman"/>
      <w:b/>
      <w:bCs/>
      <w:sz w:val="36"/>
      <w:szCs w:val="3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22D0"/>
    <w:rPr>
      <w:rFonts w:asciiTheme="minorHAnsi" w:eastAsia="SimSun" w:hAnsiTheme="minorHAnsi"/>
      <w:b/>
      <w:bCs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22D0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customStyle="1" w:styleId="Default">
    <w:name w:val="Default"/>
    <w:rsid w:val="00C71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972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88B80C-9317-477E-8328-7F515F936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WISSP - VIT1 Form - E10 Service and maintenance record</vt:lpstr>
    </vt:vector>
  </TitlesOfParts>
  <Company>Hewlett-Packard Company</Company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ISSP - VIT1 Form - E10 Service and maintenance record</dc:title>
  <dc:subject/>
  <dc:creator>Freshcare Ltd</dc:creator>
  <cp:keywords/>
  <dc:description/>
  <cp:lastModifiedBy>Fiona Grime</cp:lastModifiedBy>
  <cp:revision>16</cp:revision>
  <cp:lastPrinted>2020-11-03T05:18:00Z</cp:lastPrinted>
  <dcterms:created xsi:type="dcterms:W3CDTF">2016-05-24T22:01:00Z</dcterms:created>
  <dcterms:modified xsi:type="dcterms:W3CDTF">2020-11-06T00:35:00Z</dcterms:modified>
</cp:coreProperties>
</file>